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90304" w14:textId="77777777" w:rsidR="002F127F" w:rsidRPr="001F697E" w:rsidRDefault="001F697E">
      <w:pPr>
        <w:rPr>
          <w:rFonts w:ascii="Trebuchet MS" w:hAnsi="Trebuchet MS"/>
        </w:rPr>
      </w:pPr>
      <w:bookmarkStart w:id="0" w:name="additional-notes-for-family"/>
      <w:r w:rsidRPr="001F697E">
        <w:rPr>
          <w:rFonts w:ascii="Trebuchet MS" w:hAnsi="Trebuchet MS"/>
        </w:rPr>
        <w:pict w14:anchorId="569903A0">
          <v:rect id="_x0000_i1025" style="width:0;height:1.5pt" o:hralign="center" o:hrstd="t" o:hr="t"/>
        </w:pict>
      </w:r>
    </w:p>
    <w:p w14:paraId="56990305" w14:textId="0FEC1071" w:rsidR="002F127F" w:rsidRPr="001F697E" w:rsidRDefault="003958E9">
      <w:pPr>
        <w:pStyle w:val="Heading1"/>
        <w:rPr>
          <w:rFonts w:ascii="Trebuchet MS" w:hAnsi="Trebuchet MS"/>
        </w:rPr>
      </w:pPr>
      <w:bookmarkStart w:id="1" w:name="X16c34d0f34b148cc956d7a82b79f209fd7b48f5"/>
      <w:bookmarkEnd w:id="0"/>
      <w:r w:rsidRPr="001F697E">
        <w:rPr>
          <w:rFonts w:ascii="Trebuchet MS" w:hAnsi="Trebuchet MS"/>
        </w:rPr>
        <w:t>FINAL INSTRUCTIONS, WISHES &amp; LEGACY LETTER</w:t>
      </w:r>
    </w:p>
    <w:p w14:paraId="56990306" w14:textId="77777777" w:rsidR="002F127F" w:rsidRPr="001F697E" w:rsidRDefault="003958E9">
      <w:pPr>
        <w:pStyle w:val="Heading2"/>
        <w:rPr>
          <w:rFonts w:ascii="Trebuchet MS" w:hAnsi="Trebuchet MS"/>
        </w:rPr>
      </w:pPr>
      <w:bookmarkStart w:id="2" w:name="personal-information-1"/>
      <w:r w:rsidRPr="001F697E">
        <w:rPr>
          <w:rFonts w:ascii="Trebuchet MS" w:hAnsi="Trebuchet MS"/>
        </w:rPr>
        <w:t>Personal Information</w:t>
      </w:r>
    </w:p>
    <w:p w14:paraId="357DE6C7" w14:textId="77777777" w:rsidR="00C8383C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Full Name: </w:t>
      </w:r>
    </w:p>
    <w:p w14:paraId="5CAAD18C" w14:textId="77777777" w:rsidR="00C8383C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Date Prepared: </w:t>
      </w:r>
    </w:p>
    <w:p w14:paraId="56990307" w14:textId="3A0B4034" w:rsidR="002F127F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>Last Updated:</w:t>
      </w:r>
    </w:p>
    <w:p w14:paraId="56990308" w14:textId="77777777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1">
          <v:rect id="_x0000_i1026" style="width:0;height:1.5pt" o:hralign="center" o:hrstd="t" o:hr="t"/>
        </w:pict>
      </w:r>
    </w:p>
    <w:p w14:paraId="56990309" w14:textId="77777777" w:rsidR="002F127F" w:rsidRPr="001F697E" w:rsidRDefault="003958E9">
      <w:pPr>
        <w:pStyle w:val="Heading1"/>
        <w:rPr>
          <w:rFonts w:ascii="Trebuchet MS" w:hAnsi="Trebuchet MS"/>
        </w:rPr>
      </w:pPr>
      <w:bookmarkStart w:id="3" w:name="personal-message-to-family-loved-ones"/>
      <w:bookmarkEnd w:id="1"/>
      <w:bookmarkEnd w:id="2"/>
      <w:r w:rsidRPr="001F697E">
        <w:rPr>
          <w:rFonts w:ascii="Trebuchet MS" w:hAnsi="Trebuchet MS"/>
        </w:rPr>
        <w:t>Personal Message to Family &amp; Loved Ones</w:t>
      </w:r>
    </w:p>
    <w:p w14:paraId="5699030A" w14:textId="77777777" w:rsidR="002F127F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>Write any personal messages, reflections, gratitude, or life lessons here.</w:t>
      </w:r>
    </w:p>
    <w:p w14:paraId="4AFB4EB0" w14:textId="77777777" w:rsidR="00C8383C" w:rsidRPr="001F697E" w:rsidRDefault="00C8383C">
      <w:pPr>
        <w:rPr>
          <w:rFonts w:ascii="Trebuchet MS" w:hAnsi="Trebuchet MS"/>
        </w:rPr>
      </w:pPr>
    </w:p>
    <w:p w14:paraId="5699030B" w14:textId="2035CCB7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2">
          <v:rect id="_x0000_i1027" style="width:0;height:1.5pt" o:hralign="center" o:hrstd="t" o:hr="t"/>
        </w:pict>
      </w:r>
    </w:p>
    <w:p w14:paraId="5699030C" w14:textId="77777777" w:rsidR="002F127F" w:rsidRPr="001F697E" w:rsidRDefault="003958E9">
      <w:pPr>
        <w:pStyle w:val="Heading1"/>
        <w:rPr>
          <w:rFonts w:ascii="Trebuchet MS" w:hAnsi="Trebuchet MS"/>
        </w:rPr>
      </w:pPr>
      <w:bookmarkStart w:id="4" w:name="immediate-actions-after-my-death"/>
      <w:bookmarkEnd w:id="3"/>
      <w:r w:rsidRPr="001F697E">
        <w:rPr>
          <w:rFonts w:ascii="Trebuchet MS" w:hAnsi="Trebuchet MS"/>
        </w:rPr>
        <w:t>Immediate Actions After My Death</w:t>
      </w:r>
    </w:p>
    <w:p w14:paraId="5699030D" w14:textId="77777777" w:rsidR="002F127F" w:rsidRPr="001F697E" w:rsidRDefault="003958E9">
      <w:pPr>
        <w:pStyle w:val="Heading2"/>
        <w:rPr>
          <w:rFonts w:ascii="Trebuchet MS" w:hAnsi="Trebuchet MS"/>
        </w:rPr>
      </w:pPr>
      <w:bookmarkStart w:id="5" w:name="first-people-to-contact"/>
      <w:r w:rsidRPr="001F697E">
        <w:rPr>
          <w:rFonts w:ascii="Trebuchet MS" w:hAnsi="Trebuchet MS"/>
        </w:rPr>
        <w:t>First People to Contac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26"/>
        <w:gridCol w:w="1538"/>
        <w:gridCol w:w="872"/>
        <w:gridCol w:w="810"/>
      </w:tblGrid>
      <w:tr w:rsidR="002F127F" w:rsidRPr="001F697E" w14:paraId="56990312" w14:textId="77777777" w:rsidTr="002F1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9030E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Name</w:t>
            </w:r>
          </w:p>
        </w:tc>
        <w:tc>
          <w:tcPr>
            <w:tcW w:w="0" w:type="auto"/>
          </w:tcPr>
          <w:p w14:paraId="5699030F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Relationship</w:t>
            </w:r>
          </w:p>
        </w:tc>
        <w:tc>
          <w:tcPr>
            <w:tcW w:w="0" w:type="auto"/>
          </w:tcPr>
          <w:p w14:paraId="56990310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Phone</w:t>
            </w:r>
          </w:p>
        </w:tc>
        <w:tc>
          <w:tcPr>
            <w:tcW w:w="0" w:type="auto"/>
          </w:tcPr>
          <w:p w14:paraId="56990311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Email</w:t>
            </w:r>
          </w:p>
        </w:tc>
      </w:tr>
      <w:tr w:rsidR="002F127F" w:rsidRPr="001F697E" w14:paraId="56990317" w14:textId="77777777">
        <w:tc>
          <w:tcPr>
            <w:tcW w:w="0" w:type="auto"/>
          </w:tcPr>
          <w:p w14:paraId="56990313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314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315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316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C8383C" w:rsidRPr="001F697E" w14:paraId="01972C0D" w14:textId="77777777">
        <w:tc>
          <w:tcPr>
            <w:tcW w:w="0" w:type="auto"/>
          </w:tcPr>
          <w:p w14:paraId="715DB96E" w14:textId="77777777" w:rsidR="00C8383C" w:rsidRPr="001F697E" w:rsidRDefault="00C8383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339F99C9" w14:textId="77777777" w:rsidR="00C8383C" w:rsidRPr="001F697E" w:rsidRDefault="00C8383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0CDB925C" w14:textId="77777777" w:rsidR="00C8383C" w:rsidRPr="001F697E" w:rsidRDefault="00C8383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E8A7AD5" w14:textId="77777777" w:rsidR="00C8383C" w:rsidRPr="001F697E" w:rsidRDefault="00C8383C">
            <w:pPr>
              <w:pStyle w:val="Compact"/>
              <w:rPr>
                <w:rFonts w:ascii="Trebuchet MS" w:hAnsi="Trebuchet MS"/>
              </w:rPr>
            </w:pPr>
          </w:p>
        </w:tc>
      </w:tr>
      <w:tr w:rsidR="00C8383C" w:rsidRPr="001F697E" w14:paraId="2586ED50" w14:textId="77777777">
        <w:tc>
          <w:tcPr>
            <w:tcW w:w="0" w:type="auto"/>
          </w:tcPr>
          <w:p w14:paraId="099D4A20" w14:textId="77777777" w:rsidR="00C8383C" w:rsidRPr="001F697E" w:rsidRDefault="00C8383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723159D4" w14:textId="77777777" w:rsidR="00C8383C" w:rsidRPr="001F697E" w:rsidRDefault="00C8383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6A5020A9" w14:textId="77777777" w:rsidR="00C8383C" w:rsidRPr="001F697E" w:rsidRDefault="00C8383C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1F01DCF9" w14:textId="77777777" w:rsidR="00C8383C" w:rsidRPr="001F697E" w:rsidRDefault="00C8383C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318" w14:textId="77777777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3">
          <v:rect id="_x0000_i1028" style="width:0;height:1.5pt" o:hralign="center" o:hrstd="t" o:hr="t"/>
        </w:pict>
      </w:r>
    </w:p>
    <w:p w14:paraId="56990319" w14:textId="77777777" w:rsidR="002F127F" w:rsidRPr="001F697E" w:rsidRDefault="003958E9">
      <w:pPr>
        <w:pStyle w:val="Heading2"/>
        <w:rPr>
          <w:rFonts w:ascii="Trebuchet MS" w:hAnsi="Trebuchet MS"/>
        </w:rPr>
      </w:pPr>
      <w:bookmarkStart w:id="6" w:name="important-service-providers"/>
      <w:bookmarkEnd w:id="5"/>
      <w:r w:rsidRPr="001F697E">
        <w:rPr>
          <w:rFonts w:ascii="Trebuchet MS" w:hAnsi="Trebuchet MS"/>
        </w:rPr>
        <w:t>Important Service Provid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96"/>
        <w:gridCol w:w="2385"/>
        <w:gridCol w:w="1065"/>
      </w:tblGrid>
      <w:tr w:rsidR="002F127F" w:rsidRPr="001F697E" w14:paraId="5699031D" w14:textId="77777777" w:rsidTr="002F1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9031A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Provider</w:t>
            </w:r>
          </w:p>
        </w:tc>
        <w:tc>
          <w:tcPr>
            <w:tcW w:w="0" w:type="auto"/>
          </w:tcPr>
          <w:p w14:paraId="5699031B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Contact Information</w:t>
            </w:r>
          </w:p>
        </w:tc>
        <w:tc>
          <w:tcPr>
            <w:tcW w:w="0" w:type="auto"/>
          </w:tcPr>
          <w:p w14:paraId="5699031C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Purpose</w:t>
            </w:r>
          </w:p>
        </w:tc>
      </w:tr>
      <w:tr w:rsidR="002F127F" w:rsidRPr="001F697E" w14:paraId="56990321" w14:textId="77777777">
        <w:tc>
          <w:tcPr>
            <w:tcW w:w="0" w:type="auto"/>
          </w:tcPr>
          <w:p w14:paraId="5699031E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Attorney</w:t>
            </w:r>
          </w:p>
        </w:tc>
        <w:tc>
          <w:tcPr>
            <w:tcW w:w="0" w:type="auto"/>
          </w:tcPr>
          <w:p w14:paraId="5699031F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320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1F697E" w14:paraId="56990325" w14:textId="77777777">
        <w:tc>
          <w:tcPr>
            <w:tcW w:w="0" w:type="auto"/>
          </w:tcPr>
          <w:p w14:paraId="56990322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Funeral Home</w:t>
            </w:r>
          </w:p>
        </w:tc>
        <w:tc>
          <w:tcPr>
            <w:tcW w:w="0" w:type="auto"/>
          </w:tcPr>
          <w:p w14:paraId="56990323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324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1F697E" w14:paraId="56990329" w14:textId="77777777">
        <w:tc>
          <w:tcPr>
            <w:tcW w:w="0" w:type="auto"/>
          </w:tcPr>
          <w:p w14:paraId="56990326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Insurance Company</w:t>
            </w:r>
          </w:p>
        </w:tc>
        <w:tc>
          <w:tcPr>
            <w:tcW w:w="0" w:type="auto"/>
          </w:tcPr>
          <w:p w14:paraId="56990327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328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1F697E" w14:paraId="5699032D" w14:textId="77777777">
        <w:tc>
          <w:tcPr>
            <w:tcW w:w="0" w:type="auto"/>
          </w:tcPr>
          <w:p w14:paraId="5699032A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Employer</w:t>
            </w:r>
          </w:p>
        </w:tc>
        <w:tc>
          <w:tcPr>
            <w:tcW w:w="0" w:type="auto"/>
          </w:tcPr>
          <w:p w14:paraId="5699032B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32C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EF11BB" w:rsidRPr="001F697E" w14:paraId="5F3C7FD4" w14:textId="77777777">
        <w:tc>
          <w:tcPr>
            <w:tcW w:w="0" w:type="auto"/>
          </w:tcPr>
          <w:p w14:paraId="4CA678A6" w14:textId="77777777" w:rsidR="00EF11BB" w:rsidRPr="001F697E" w:rsidRDefault="00EF11B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296F52E5" w14:textId="77777777" w:rsidR="00EF11BB" w:rsidRPr="001F697E" w:rsidRDefault="00EF11B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2ECBE5D2" w14:textId="77777777" w:rsidR="00EF11BB" w:rsidRPr="001F697E" w:rsidRDefault="00EF11BB">
            <w:pPr>
              <w:pStyle w:val="Compact"/>
              <w:rPr>
                <w:rFonts w:ascii="Trebuchet MS" w:hAnsi="Trebuchet MS"/>
              </w:rPr>
            </w:pPr>
          </w:p>
        </w:tc>
      </w:tr>
      <w:tr w:rsidR="00EF11BB" w:rsidRPr="001F697E" w14:paraId="492C657F" w14:textId="77777777">
        <w:tc>
          <w:tcPr>
            <w:tcW w:w="0" w:type="auto"/>
          </w:tcPr>
          <w:p w14:paraId="22789F68" w14:textId="77777777" w:rsidR="00EF11BB" w:rsidRPr="001F697E" w:rsidRDefault="00EF11B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088816AD" w14:textId="77777777" w:rsidR="00EF11BB" w:rsidRPr="001F697E" w:rsidRDefault="00EF11BB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67DA9FAC" w14:textId="77777777" w:rsidR="00EF11BB" w:rsidRPr="001F697E" w:rsidRDefault="00EF11BB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32E" w14:textId="77777777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4">
          <v:rect id="_x0000_i1029" style="width:0;height:1.5pt" o:hralign="center" o:hrstd="t" o:hr="t"/>
        </w:pict>
      </w:r>
    </w:p>
    <w:p w14:paraId="5699032F" w14:textId="77777777" w:rsidR="002F127F" w:rsidRPr="001F697E" w:rsidRDefault="003958E9">
      <w:pPr>
        <w:pStyle w:val="Heading1"/>
        <w:rPr>
          <w:rFonts w:ascii="Trebuchet MS" w:hAnsi="Trebuchet MS"/>
        </w:rPr>
      </w:pPr>
      <w:bookmarkStart w:id="7" w:name="funeral-memorial-wishes"/>
      <w:bookmarkEnd w:id="4"/>
      <w:bookmarkEnd w:id="6"/>
      <w:r w:rsidRPr="001F697E">
        <w:rPr>
          <w:rFonts w:ascii="Trebuchet MS" w:hAnsi="Trebuchet MS"/>
        </w:rPr>
        <w:lastRenderedPageBreak/>
        <w:t>Funeral &amp; Memorial Wishes</w:t>
      </w:r>
    </w:p>
    <w:p w14:paraId="46E9CEDF" w14:textId="77777777" w:rsidR="00EF11BB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Preferred Burial or Cremation: </w:t>
      </w:r>
    </w:p>
    <w:p w14:paraId="55A03029" w14:textId="77777777" w:rsidR="00EF11BB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Preferred Funeral Home: </w:t>
      </w:r>
    </w:p>
    <w:p w14:paraId="1154EFD5" w14:textId="77777777" w:rsidR="00EF11BB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Religious/Cultural Preferences: </w:t>
      </w:r>
    </w:p>
    <w:p w14:paraId="3E2A0B81" w14:textId="77777777" w:rsidR="00EF11BB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Preferred Music: </w:t>
      </w:r>
    </w:p>
    <w:p w14:paraId="47D19D77" w14:textId="77777777" w:rsidR="00EF11BB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Preferred Readings: </w:t>
      </w:r>
    </w:p>
    <w:p w14:paraId="4C8F467C" w14:textId="77777777" w:rsidR="00EF11BB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Dress Code Preferences: </w:t>
      </w:r>
    </w:p>
    <w:p w14:paraId="56990330" w14:textId="4F92C4A8" w:rsidR="002F127F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>Special Requests:</w:t>
      </w:r>
    </w:p>
    <w:p w14:paraId="56990331" w14:textId="77777777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5">
          <v:rect id="_x0000_i1030" style="width:0;height:1.5pt" o:hralign="center" o:hrstd="t" o:hr="t"/>
        </w:pict>
      </w:r>
    </w:p>
    <w:p w14:paraId="56990332" w14:textId="77777777" w:rsidR="002F127F" w:rsidRPr="001F697E" w:rsidRDefault="003958E9">
      <w:pPr>
        <w:pStyle w:val="Heading1"/>
        <w:rPr>
          <w:rFonts w:ascii="Trebuchet MS" w:hAnsi="Trebuchet MS"/>
        </w:rPr>
      </w:pPr>
      <w:bookmarkStart w:id="8" w:name="obituary-information"/>
      <w:bookmarkEnd w:id="7"/>
      <w:r w:rsidRPr="001F697E">
        <w:rPr>
          <w:rFonts w:ascii="Trebuchet MS" w:hAnsi="Trebuchet MS"/>
        </w:rPr>
        <w:t>Obituary Information</w:t>
      </w:r>
    </w:p>
    <w:p w14:paraId="3CC38604" w14:textId="77777777" w:rsidR="00EF11BB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Preferred Full Name: </w:t>
      </w:r>
    </w:p>
    <w:p w14:paraId="78B57DF3" w14:textId="77777777" w:rsidR="00EF11BB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Birthplace: </w:t>
      </w:r>
    </w:p>
    <w:p w14:paraId="5510500A" w14:textId="77777777" w:rsidR="00EF11BB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Major Life Events to Include: </w:t>
      </w:r>
    </w:p>
    <w:p w14:paraId="14D77F3A" w14:textId="77777777" w:rsidR="00EF11BB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Organizations or Causes to Mention: </w:t>
      </w:r>
    </w:p>
    <w:p w14:paraId="56990333" w14:textId="6DDB65A6" w:rsidR="002F127F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>Photo Preferences:</w:t>
      </w:r>
    </w:p>
    <w:p w14:paraId="56990334" w14:textId="77777777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6">
          <v:rect id="_x0000_i1031" style="width:0;height:1.5pt" o:hralign="center" o:hrstd="t" o:hr="t"/>
        </w:pict>
      </w:r>
    </w:p>
    <w:p w14:paraId="56990335" w14:textId="77777777" w:rsidR="002F127F" w:rsidRPr="001F697E" w:rsidRDefault="003958E9">
      <w:pPr>
        <w:pStyle w:val="Heading1"/>
        <w:rPr>
          <w:rFonts w:ascii="Trebuchet MS" w:hAnsi="Trebuchet MS"/>
        </w:rPr>
      </w:pPr>
      <w:bookmarkStart w:id="9" w:name="financial-estate-guidance"/>
      <w:bookmarkEnd w:id="8"/>
      <w:r w:rsidRPr="001F697E">
        <w:rPr>
          <w:rFonts w:ascii="Trebuchet MS" w:hAnsi="Trebuchet MS"/>
        </w:rPr>
        <w:t>Financial &amp; Estate Guidance</w:t>
      </w:r>
    </w:p>
    <w:p w14:paraId="19613917" w14:textId="77777777" w:rsidR="002A178E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Executor of Estate: </w:t>
      </w:r>
    </w:p>
    <w:p w14:paraId="14A1C4A3" w14:textId="77777777" w:rsidR="002A178E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Location of Will: </w:t>
      </w:r>
    </w:p>
    <w:p w14:paraId="55B0AC44" w14:textId="77777777" w:rsidR="002A178E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Location of Password Inventory: </w:t>
      </w:r>
    </w:p>
    <w:p w14:paraId="6BB1B182" w14:textId="77777777" w:rsidR="002A178E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Location of Safe Deposit Keys: </w:t>
      </w:r>
    </w:p>
    <w:p w14:paraId="56990336" w14:textId="75CD9A9F" w:rsidR="002F127F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>Outstanding Debts or Obligations:</w:t>
      </w:r>
    </w:p>
    <w:p w14:paraId="56990337" w14:textId="77777777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7">
          <v:rect id="_x0000_i1032" style="width:0;height:1.5pt" o:hralign="center" o:hrstd="t" o:hr="t"/>
        </w:pict>
      </w:r>
    </w:p>
    <w:p w14:paraId="56990338" w14:textId="77777777" w:rsidR="002F127F" w:rsidRPr="001F697E" w:rsidRDefault="003958E9">
      <w:pPr>
        <w:pStyle w:val="Heading1"/>
        <w:rPr>
          <w:rFonts w:ascii="Trebuchet MS" w:hAnsi="Trebuchet MS"/>
        </w:rPr>
      </w:pPr>
      <w:bookmarkStart w:id="10" w:name="distribution-of-personal-items"/>
      <w:bookmarkEnd w:id="9"/>
      <w:r w:rsidRPr="001F697E">
        <w:rPr>
          <w:rFonts w:ascii="Trebuchet MS" w:hAnsi="Trebuchet MS"/>
        </w:rPr>
        <w:t>Distribution of Personal Item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09"/>
        <w:gridCol w:w="2259"/>
        <w:gridCol w:w="822"/>
      </w:tblGrid>
      <w:tr w:rsidR="002F127F" w:rsidRPr="001F697E" w14:paraId="5699033C" w14:textId="77777777" w:rsidTr="002F1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90339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Item</w:t>
            </w:r>
          </w:p>
        </w:tc>
        <w:tc>
          <w:tcPr>
            <w:tcW w:w="0" w:type="auto"/>
          </w:tcPr>
          <w:p w14:paraId="5699033A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Intended Recipient</w:t>
            </w:r>
          </w:p>
        </w:tc>
        <w:tc>
          <w:tcPr>
            <w:tcW w:w="0" w:type="auto"/>
          </w:tcPr>
          <w:p w14:paraId="5699033B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Notes</w:t>
            </w:r>
          </w:p>
        </w:tc>
      </w:tr>
      <w:tr w:rsidR="002F127F" w:rsidRPr="001F697E" w14:paraId="56990340" w14:textId="77777777">
        <w:tc>
          <w:tcPr>
            <w:tcW w:w="0" w:type="auto"/>
          </w:tcPr>
          <w:p w14:paraId="5699033D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33E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33F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A178E" w:rsidRPr="001F697E" w14:paraId="48F4FEE0" w14:textId="77777777">
        <w:tc>
          <w:tcPr>
            <w:tcW w:w="0" w:type="auto"/>
          </w:tcPr>
          <w:p w14:paraId="58D6ACE9" w14:textId="77777777" w:rsidR="002A178E" w:rsidRPr="001F697E" w:rsidRDefault="002A178E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3EB44428" w14:textId="77777777" w:rsidR="002A178E" w:rsidRPr="001F697E" w:rsidRDefault="002A178E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24A78062" w14:textId="77777777" w:rsidR="002A178E" w:rsidRPr="001F697E" w:rsidRDefault="002A178E">
            <w:pPr>
              <w:pStyle w:val="Compact"/>
              <w:rPr>
                <w:rFonts w:ascii="Trebuchet MS" w:hAnsi="Trebuchet MS"/>
              </w:rPr>
            </w:pPr>
          </w:p>
        </w:tc>
      </w:tr>
      <w:tr w:rsidR="002A178E" w:rsidRPr="001F697E" w14:paraId="4A5E684C" w14:textId="77777777">
        <w:tc>
          <w:tcPr>
            <w:tcW w:w="0" w:type="auto"/>
          </w:tcPr>
          <w:p w14:paraId="1F36DBED" w14:textId="77777777" w:rsidR="002A178E" w:rsidRPr="001F697E" w:rsidRDefault="002A178E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169FD4F6" w14:textId="77777777" w:rsidR="002A178E" w:rsidRPr="001F697E" w:rsidRDefault="002A178E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0CB9AE3F" w14:textId="77777777" w:rsidR="002A178E" w:rsidRPr="001F697E" w:rsidRDefault="002A178E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341" w14:textId="77777777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8">
          <v:rect id="_x0000_i1033" style="width:0;height:1.5pt" o:hralign="center" o:hrstd="t" o:hr="t"/>
        </w:pict>
      </w:r>
    </w:p>
    <w:p w14:paraId="56990342" w14:textId="77777777" w:rsidR="002F127F" w:rsidRPr="001F697E" w:rsidRDefault="003958E9">
      <w:pPr>
        <w:pStyle w:val="Heading1"/>
        <w:rPr>
          <w:rFonts w:ascii="Trebuchet MS" w:hAnsi="Trebuchet MS"/>
        </w:rPr>
      </w:pPr>
      <w:bookmarkStart w:id="11" w:name="digital-legacy-instructions"/>
      <w:bookmarkEnd w:id="10"/>
      <w:r w:rsidRPr="001F697E">
        <w:rPr>
          <w:rFonts w:ascii="Trebuchet MS" w:hAnsi="Trebuchet MS"/>
        </w:rPr>
        <w:t>Digital Legacy Instructions</w:t>
      </w:r>
    </w:p>
    <w:p w14:paraId="56990343" w14:textId="77777777" w:rsidR="002F127F" w:rsidRPr="001F697E" w:rsidRDefault="003958E9">
      <w:pPr>
        <w:pStyle w:val="Heading2"/>
        <w:rPr>
          <w:rFonts w:ascii="Trebuchet MS" w:hAnsi="Trebuchet MS"/>
        </w:rPr>
      </w:pPr>
      <w:bookmarkStart w:id="12" w:name="social-media-accounts-1"/>
      <w:r w:rsidRPr="001F697E">
        <w:rPr>
          <w:rFonts w:ascii="Trebuchet MS" w:hAnsi="Trebuchet MS"/>
        </w:rPr>
        <w:t>Social Media Accou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2"/>
        <w:gridCol w:w="3664"/>
        <w:gridCol w:w="822"/>
      </w:tblGrid>
      <w:tr w:rsidR="002F127F" w:rsidRPr="001F697E" w14:paraId="56990347" w14:textId="77777777" w:rsidTr="002F1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90344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Platform</w:t>
            </w:r>
          </w:p>
        </w:tc>
        <w:tc>
          <w:tcPr>
            <w:tcW w:w="0" w:type="auto"/>
          </w:tcPr>
          <w:p w14:paraId="56990345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Delete / Memorialize / Transfer</w:t>
            </w:r>
          </w:p>
        </w:tc>
        <w:tc>
          <w:tcPr>
            <w:tcW w:w="0" w:type="auto"/>
          </w:tcPr>
          <w:p w14:paraId="56990346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Notes</w:t>
            </w:r>
          </w:p>
        </w:tc>
      </w:tr>
      <w:tr w:rsidR="002F127F" w:rsidRPr="001F697E" w14:paraId="5699034B" w14:textId="77777777">
        <w:tc>
          <w:tcPr>
            <w:tcW w:w="0" w:type="auto"/>
          </w:tcPr>
          <w:p w14:paraId="56990348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Facebook</w:t>
            </w:r>
          </w:p>
        </w:tc>
        <w:tc>
          <w:tcPr>
            <w:tcW w:w="0" w:type="auto"/>
          </w:tcPr>
          <w:p w14:paraId="56990349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34A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1F697E" w14:paraId="5699034F" w14:textId="77777777">
        <w:tc>
          <w:tcPr>
            <w:tcW w:w="0" w:type="auto"/>
          </w:tcPr>
          <w:p w14:paraId="5699034C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Instagram</w:t>
            </w:r>
          </w:p>
        </w:tc>
        <w:tc>
          <w:tcPr>
            <w:tcW w:w="0" w:type="auto"/>
          </w:tcPr>
          <w:p w14:paraId="5699034D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34E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1F697E" w14:paraId="56990353" w14:textId="77777777">
        <w:tc>
          <w:tcPr>
            <w:tcW w:w="0" w:type="auto"/>
          </w:tcPr>
          <w:p w14:paraId="56990350" w14:textId="77777777" w:rsidR="002F127F" w:rsidRPr="001F697E" w:rsidRDefault="003958E9">
            <w:pPr>
              <w:pStyle w:val="Compact"/>
              <w:rPr>
                <w:rFonts w:ascii="Trebuchet MS" w:hAnsi="Trebuchet MS"/>
              </w:rPr>
            </w:pPr>
            <w:r w:rsidRPr="001F697E">
              <w:rPr>
                <w:rFonts w:ascii="Trebuchet MS" w:hAnsi="Trebuchet MS"/>
              </w:rPr>
              <w:t>LinkedIn</w:t>
            </w:r>
          </w:p>
        </w:tc>
        <w:tc>
          <w:tcPr>
            <w:tcW w:w="0" w:type="auto"/>
          </w:tcPr>
          <w:p w14:paraId="56990351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352" w14:textId="77777777" w:rsidR="002F127F" w:rsidRPr="001F697E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A178E" w:rsidRPr="001F697E" w14:paraId="2E73EDBC" w14:textId="77777777">
        <w:tc>
          <w:tcPr>
            <w:tcW w:w="0" w:type="auto"/>
          </w:tcPr>
          <w:p w14:paraId="50B3FA42" w14:textId="77777777" w:rsidR="002A178E" w:rsidRPr="001F697E" w:rsidRDefault="002A178E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239485B4" w14:textId="77777777" w:rsidR="002A178E" w:rsidRPr="001F697E" w:rsidRDefault="002A178E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13DA080F" w14:textId="77777777" w:rsidR="002A178E" w:rsidRPr="001F697E" w:rsidRDefault="002A178E">
            <w:pPr>
              <w:pStyle w:val="Compact"/>
              <w:rPr>
                <w:rFonts w:ascii="Trebuchet MS" w:hAnsi="Trebuchet MS"/>
              </w:rPr>
            </w:pPr>
          </w:p>
        </w:tc>
      </w:tr>
      <w:tr w:rsidR="002A178E" w:rsidRPr="001F697E" w14:paraId="712B21BF" w14:textId="77777777">
        <w:tc>
          <w:tcPr>
            <w:tcW w:w="0" w:type="auto"/>
          </w:tcPr>
          <w:p w14:paraId="35D28EE1" w14:textId="77777777" w:rsidR="002A178E" w:rsidRPr="001F697E" w:rsidRDefault="002A178E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69C027CD" w14:textId="77777777" w:rsidR="002A178E" w:rsidRPr="001F697E" w:rsidRDefault="002A178E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0BC3CA0E" w14:textId="77777777" w:rsidR="002A178E" w:rsidRPr="001F697E" w:rsidRDefault="002A178E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354" w14:textId="77777777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9">
          <v:rect id="_x0000_i1034" style="width:0;height:1.5pt" o:hralign="center" o:hrstd="t" o:hr="t"/>
        </w:pict>
      </w:r>
    </w:p>
    <w:p w14:paraId="56990355" w14:textId="77777777" w:rsidR="002F127F" w:rsidRPr="001F697E" w:rsidRDefault="003958E9">
      <w:pPr>
        <w:pStyle w:val="Heading2"/>
        <w:rPr>
          <w:rFonts w:ascii="Trebuchet MS" w:hAnsi="Trebuchet MS"/>
        </w:rPr>
      </w:pPr>
      <w:bookmarkStart w:id="13" w:name="photos-videos"/>
      <w:bookmarkEnd w:id="12"/>
      <w:r w:rsidRPr="001F697E">
        <w:rPr>
          <w:rFonts w:ascii="Trebuchet MS" w:hAnsi="Trebuchet MS"/>
        </w:rPr>
        <w:t>Photos &amp; Videos</w:t>
      </w:r>
    </w:p>
    <w:p w14:paraId="56990356" w14:textId="77777777" w:rsidR="002F127F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>Instructions for preserving or sharing photos/videos:</w:t>
      </w:r>
    </w:p>
    <w:p w14:paraId="6673B023" w14:textId="77777777" w:rsidR="00783DB0" w:rsidRPr="001F697E" w:rsidRDefault="00783DB0" w:rsidP="00783DB0">
      <w:pPr>
        <w:pStyle w:val="BodyText"/>
        <w:rPr>
          <w:rFonts w:ascii="Trebuchet MS" w:hAnsi="Trebuchet MS"/>
        </w:rPr>
      </w:pPr>
    </w:p>
    <w:p w14:paraId="56990357" w14:textId="77777777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A">
          <v:rect id="_x0000_i1035" style="width:0;height:1.5pt" o:hralign="center" o:hrstd="t" o:hr="t"/>
        </w:pict>
      </w:r>
    </w:p>
    <w:p w14:paraId="56990358" w14:textId="77777777" w:rsidR="002F127F" w:rsidRPr="001F697E" w:rsidRDefault="003958E9">
      <w:pPr>
        <w:pStyle w:val="Heading2"/>
        <w:rPr>
          <w:rFonts w:ascii="Trebuchet MS" w:hAnsi="Trebuchet MS"/>
        </w:rPr>
      </w:pPr>
      <w:bookmarkStart w:id="14" w:name="websites-domains-online-businesses"/>
      <w:bookmarkEnd w:id="13"/>
      <w:r w:rsidRPr="001F697E">
        <w:rPr>
          <w:rFonts w:ascii="Trebuchet MS" w:hAnsi="Trebuchet MS"/>
        </w:rPr>
        <w:t>Websites, Domains &amp; Online Businesses</w:t>
      </w:r>
    </w:p>
    <w:p w14:paraId="56990359" w14:textId="77777777" w:rsidR="002F127F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>Instructions:</w:t>
      </w:r>
    </w:p>
    <w:p w14:paraId="4E319168" w14:textId="77777777" w:rsidR="00783DB0" w:rsidRPr="001F697E" w:rsidRDefault="00783DB0" w:rsidP="00783DB0">
      <w:pPr>
        <w:pStyle w:val="BodyText"/>
        <w:rPr>
          <w:rFonts w:ascii="Trebuchet MS" w:hAnsi="Trebuchet MS"/>
        </w:rPr>
      </w:pPr>
    </w:p>
    <w:p w14:paraId="5699035A" w14:textId="77777777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B">
          <v:rect id="_x0000_i1036" style="width:0;height:1.5pt" o:hralign="center" o:hrstd="t" o:hr="t"/>
        </w:pict>
      </w:r>
    </w:p>
    <w:p w14:paraId="5699035B" w14:textId="77777777" w:rsidR="002F127F" w:rsidRPr="001F697E" w:rsidRDefault="003958E9">
      <w:pPr>
        <w:pStyle w:val="Heading1"/>
        <w:rPr>
          <w:rFonts w:ascii="Trebuchet MS" w:hAnsi="Trebuchet MS"/>
        </w:rPr>
      </w:pPr>
      <w:bookmarkStart w:id="15" w:name="messages-for-specific-people"/>
      <w:bookmarkEnd w:id="11"/>
      <w:bookmarkEnd w:id="14"/>
      <w:r w:rsidRPr="001F697E">
        <w:rPr>
          <w:rFonts w:ascii="Trebuchet MS" w:hAnsi="Trebuchet MS"/>
        </w:rPr>
        <w:t>Messages for Specific People</w:t>
      </w:r>
    </w:p>
    <w:p w14:paraId="5A4F4165" w14:textId="71C31713" w:rsidR="00783DB0" w:rsidRPr="001F697E" w:rsidRDefault="003958E9" w:rsidP="00783DB0">
      <w:pPr>
        <w:pStyle w:val="Heading2"/>
        <w:rPr>
          <w:rFonts w:ascii="Trebuchet MS" w:hAnsi="Trebuchet MS"/>
        </w:rPr>
      </w:pPr>
      <w:bookmarkStart w:id="16" w:name="message-for-spousepartner"/>
      <w:r w:rsidRPr="001F697E">
        <w:rPr>
          <w:rFonts w:ascii="Trebuchet MS" w:hAnsi="Trebuchet MS"/>
        </w:rPr>
        <w:t>Message for Spouse/Partner</w:t>
      </w:r>
    </w:p>
    <w:p w14:paraId="5A0A7670" w14:textId="77777777" w:rsidR="00783DB0" w:rsidRPr="001F697E" w:rsidRDefault="00783DB0">
      <w:pPr>
        <w:rPr>
          <w:rFonts w:ascii="Trebuchet MS" w:hAnsi="Trebuchet MS"/>
        </w:rPr>
      </w:pPr>
    </w:p>
    <w:p w14:paraId="5699035D" w14:textId="217D2BEA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C">
          <v:rect id="_x0000_i1037" style="width:0;height:1.5pt" o:hralign="center" o:hrstd="t" o:hr="t"/>
        </w:pict>
      </w:r>
    </w:p>
    <w:p w14:paraId="5699035E" w14:textId="77777777" w:rsidR="002F127F" w:rsidRPr="001F697E" w:rsidRDefault="003958E9">
      <w:pPr>
        <w:pStyle w:val="Heading2"/>
        <w:rPr>
          <w:rFonts w:ascii="Trebuchet MS" w:hAnsi="Trebuchet MS"/>
        </w:rPr>
      </w:pPr>
      <w:bookmarkStart w:id="17" w:name="message-for-children"/>
      <w:bookmarkEnd w:id="16"/>
      <w:r w:rsidRPr="001F697E">
        <w:rPr>
          <w:rFonts w:ascii="Trebuchet MS" w:hAnsi="Trebuchet MS"/>
        </w:rPr>
        <w:t>Message for Children</w:t>
      </w:r>
    </w:p>
    <w:p w14:paraId="09C1DBDA" w14:textId="77777777" w:rsidR="00783DB0" w:rsidRPr="001F697E" w:rsidRDefault="00783DB0">
      <w:pPr>
        <w:rPr>
          <w:rFonts w:ascii="Trebuchet MS" w:hAnsi="Trebuchet MS"/>
        </w:rPr>
      </w:pPr>
    </w:p>
    <w:p w14:paraId="5699035F" w14:textId="2D8CB328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D">
          <v:rect id="_x0000_i1038" style="width:0;height:1.5pt" o:hralign="center" o:hrstd="t" o:hr="t"/>
        </w:pict>
      </w:r>
    </w:p>
    <w:p w14:paraId="56990360" w14:textId="77777777" w:rsidR="002F127F" w:rsidRPr="001F697E" w:rsidRDefault="003958E9">
      <w:pPr>
        <w:pStyle w:val="Heading2"/>
        <w:rPr>
          <w:rFonts w:ascii="Trebuchet MS" w:hAnsi="Trebuchet MS"/>
        </w:rPr>
      </w:pPr>
      <w:bookmarkStart w:id="18" w:name="message-for-family-friends"/>
      <w:bookmarkEnd w:id="17"/>
      <w:r w:rsidRPr="001F697E">
        <w:rPr>
          <w:rFonts w:ascii="Trebuchet MS" w:hAnsi="Trebuchet MS"/>
        </w:rPr>
        <w:lastRenderedPageBreak/>
        <w:t>Message for Family &amp; Friends</w:t>
      </w:r>
    </w:p>
    <w:p w14:paraId="5489DB92" w14:textId="77777777" w:rsidR="00783DB0" w:rsidRPr="001F697E" w:rsidRDefault="00783DB0">
      <w:pPr>
        <w:rPr>
          <w:rFonts w:ascii="Trebuchet MS" w:hAnsi="Trebuchet MS"/>
        </w:rPr>
      </w:pPr>
    </w:p>
    <w:p w14:paraId="56990361" w14:textId="5E6E9CFF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E">
          <v:rect id="_x0000_i1039" style="width:0;height:1.5pt" o:hralign="center" o:hrstd="t" o:hr="t"/>
        </w:pict>
      </w:r>
    </w:p>
    <w:p w14:paraId="56990362" w14:textId="77777777" w:rsidR="002F127F" w:rsidRPr="001F697E" w:rsidRDefault="003958E9">
      <w:pPr>
        <w:pStyle w:val="Heading1"/>
        <w:rPr>
          <w:rFonts w:ascii="Trebuchet MS" w:hAnsi="Trebuchet MS"/>
        </w:rPr>
      </w:pPr>
      <w:bookmarkStart w:id="19" w:name="charitable-wishes"/>
      <w:bookmarkEnd w:id="15"/>
      <w:bookmarkEnd w:id="18"/>
      <w:r w:rsidRPr="001F697E">
        <w:rPr>
          <w:rFonts w:ascii="Trebuchet MS" w:hAnsi="Trebuchet MS"/>
        </w:rPr>
        <w:t>Charitable Wishes</w:t>
      </w:r>
    </w:p>
    <w:p w14:paraId="56990363" w14:textId="77777777" w:rsidR="002F127F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 xml:space="preserve">Organizations or causes I would like </w:t>
      </w:r>
      <w:proofErr w:type="gramStart"/>
      <w:r w:rsidRPr="001F697E">
        <w:rPr>
          <w:rFonts w:ascii="Trebuchet MS" w:hAnsi="Trebuchet MS"/>
        </w:rPr>
        <w:t>supported</w:t>
      </w:r>
      <w:proofErr w:type="gramEnd"/>
      <w:r w:rsidRPr="001F697E">
        <w:rPr>
          <w:rFonts w:ascii="Trebuchet MS" w:hAnsi="Trebuchet MS"/>
        </w:rPr>
        <w:t>:</w:t>
      </w:r>
    </w:p>
    <w:p w14:paraId="3F179398" w14:textId="77777777" w:rsidR="00D277E4" w:rsidRPr="001F697E" w:rsidRDefault="00D277E4">
      <w:pPr>
        <w:rPr>
          <w:rFonts w:ascii="Trebuchet MS" w:hAnsi="Trebuchet MS"/>
        </w:rPr>
      </w:pPr>
    </w:p>
    <w:p w14:paraId="56990364" w14:textId="33E6FA28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AF">
          <v:rect id="_x0000_i1040" style="width:0;height:1.5pt" o:hralign="center" o:hrstd="t" o:hr="t"/>
        </w:pict>
      </w:r>
    </w:p>
    <w:p w14:paraId="56990365" w14:textId="77777777" w:rsidR="002F127F" w:rsidRPr="001F697E" w:rsidRDefault="003958E9">
      <w:pPr>
        <w:pStyle w:val="Heading1"/>
        <w:rPr>
          <w:rFonts w:ascii="Trebuchet MS" w:hAnsi="Trebuchet MS"/>
        </w:rPr>
      </w:pPr>
      <w:bookmarkStart w:id="20" w:name="final-notes"/>
      <w:bookmarkEnd w:id="19"/>
      <w:r w:rsidRPr="001F697E">
        <w:rPr>
          <w:rFonts w:ascii="Trebuchet MS" w:hAnsi="Trebuchet MS"/>
        </w:rPr>
        <w:t>Final Notes</w:t>
      </w:r>
    </w:p>
    <w:p w14:paraId="56990366" w14:textId="77777777" w:rsidR="002F127F" w:rsidRPr="001F697E" w:rsidRDefault="003958E9">
      <w:pPr>
        <w:pStyle w:val="FirstParagraph"/>
        <w:rPr>
          <w:rFonts w:ascii="Trebuchet MS" w:hAnsi="Trebuchet MS"/>
        </w:rPr>
      </w:pPr>
      <w:r w:rsidRPr="001F697E">
        <w:rPr>
          <w:rFonts w:ascii="Trebuchet MS" w:hAnsi="Trebuchet MS"/>
        </w:rPr>
        <w:t>Anything else I want my family to know:</w:t>
      </w:r>
    </w:p>
    <w:p w14:paraId="5C74B5B3" w14:textId="77777777" w:rsidR="00D277E4" w:rsidRPr="001F697E" w:rsidRDefault="00D277E4">
      <w:pPr>
        <w:rPr>
          <w:rFonts w:ascii="Trebuchet MS" w:hAnsi="Trebuchet MS"/>
        </w:rPr>
      </w:pPr>
    </w:p>
    <w:p w14:paraId="56990367" w14:textId="0685F781" w:rsidR="002F127F" w:rsidRPr="001F697E" w:rsidRDefault="001F697E">
      <w:pPr>
        <w:rPr>
          <w:rFonts w:ascii="Trebuchet MS" w:hAnsi="Trebuchet MS"/>
        </w:rPr>
      </w:pPr>
      <w:r w:rsidRPr="001F697E">
        <w:rPr>
          <w:rFonts w:ascii="Trebuchet MS" w:hAnsi="Trebuchet MS"/>
        </w:rPr>
        <w:pict w14:anchorId="569903B0">
          <v:rect id="_x0000_i1041" style="width:0;height:1.5pt" o:hralign="center" o:hrstd="t" o:hr="t"/>
        </w:pict>
      </w:r>
    </w:p>
    <w:bookmarkEnd w:id="20"/>
    <w:sectPr w:rsidR="002F127F" w:rsidRPr="001F697E">
      <w:headerReference w:type="even" r:id="rId7"/>
      <w:headerReference w:type="default" r:id="rId8"/>
      <w:footerReference w:type="default" r:id="rId9"/>
      <w:headerReference w:type="firs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5A0420" w14:textId="77777777" w:rsidR="001461E8" w:rsidRDefault="001461E8" w:rsidP="001461E8">
      <w:pPr>
        <w:spacing w:after="0"/>
      </w:pPr>
      <w:r>
        <w:separator/>
      </w:r>
    </w:p>
  </w:endnote>
  <w:endnote w:type="continuationSeparator" w:id="0">
    <w:p w14:paraId="27E6354E" w14:textId="77777777" w:rsidR="001461E8" w:rsidRDefault="001461E8" w:rsidP="001461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E24F4" w14:textId="7E17050A" w:rsidR="00BE5112" w:rsidRPr="001F697E" w:rsidRDefault="001F697E">
    <w:pPr>
      <w:pStyle w:val="Footer"/>
      <w:rPr>
        <w:sz w:val="16"/>
        <w:szCs w:val="16"/>
      </w:rPr>
    </w:pPr>
    <w:r w:rsidRPr="001C0337">
      <w:rPr>
        <w:sz w:val="16"/>
        <w:szCs w:val="16"/>
      </w:rPr>
      <w:t xml:space="preserve">Intellectual property: </w:t>
    </w:r>
    <w:r>
      <w:rPr>
        <w:sz w:val="16"/>
        <w:szCs w:val="16"/>
      </w:rPr>
      <w:t>m</w:t>
    </w:r>
    <w:r w:rsidRPr="001C0337">
      <w:rPr>
        <w:sz w:val="16"/>
        <w:szCs w:val="16"/>
      </w:rPr>
      <w:t>ylast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2D3F34" w14:textId="77777777" w:rsidR="001461E8" w:rsidRDefault="001461E8" w:rsidP="001461E8">
      <w:pPr>
        <w:spacing w:after="0"/>
      </w:pPr>
      <w:r>
        <w:separator/>
      </w:r>
    </w:p>
  </w:footnote>
  <w:footnote w:type="continuationSeparator" w:id="0">
    <w:p w14:paraId="19B1F486" w14:textId="77777777" w:rsidR="001461E8" w:rsidRDefault="001461E8" w:rsidP="001461E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CC9BA7" w14:textId="1806BE0C" w:rsidR="00BE5112" w:rsidRDefault="00BE5112">
    <w:pPr>
      <w:pStyle w:val="Header"/>
    </w:pPr>
    <w:r>
      <w:rPr>
        <w:noProof/>
      </w:rPr>
      <w:pict w14:anchorId="55B58B9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67.95pt;height:467.95pt;z-index:-251657216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80179" w14:textId="30B98A75" w:rsidR="001461E8" w:rsidRDefault="00BE5112">
    <w:pPr>
      <w:pStyle w:val="Header"/>
    </w:pPr>
    <w:r>
      <w:rPr>
        <w:noProof/>
      </w:rPr>
      <w:pict w14:anchorId="5901797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67.95pt;height:467.95pt;z-index:-251656192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  <w:r w:rsidR="001461E8">
      <w:rPr>
        <w:noProof/>
      </w:rPr>
      <w:drawing>
        <wp:inline distT="0" distB="0" distL="0" distR="0" wp14:anchorId="6E2A798B" wp14:editId="7A308D53">
          <wp:extent cx="2638793" cy="409632"/>
          <wp:effectExtent l="0" t="0" r="9525" b="9525"/>
          <wp:docPr id="12682819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28196" name="Picture 126828196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8793" cy="409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A81C1" w14:textId="7179238A" w:rsidR="00BE5112" w:rsidRDefault="00BE5112">
    <w:pPr>
      <w:pStyle w:val="Header"/>
    </w:pPr>
    <w:r>
      <w:rPr>
        <w:noProof/>
      </w:rPr>
      <w:pict w14:anchorId="4F5557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67.95pt;height:467.95pt;z-index:-251658240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D9065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C36DD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9FF6FB5"/>
    <w:multiLevelType w:val="hybridMultilevel"/>
    <w:tmpl w:val="68700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6433188">
    <w:abstractNumId w:val="0"/>
  </w:num>
  <w:num w:numId="2" w16cid:durableId="717047301">
    <w:abstractNumId w:val="1"/>
  </w:num>
  <w:num w:numId="3" w16cid:durableId="813916009">
    <w:abstractNumId w:val="1"/>
  </w:num>
  <w:num w:numId="4" w16cid:durableId="929697970">
    <w:abstractNumId w:val="1"/>
  </w:num>
  <w:num w:numId="5" w16cid:durableId="448858398">
    <w:abstractNumId w:val="1"/>
  </w:num>
  <w:num w:numId="6" w16cid:durableId="2041278583">
    <w:abstractNumId w:val="1"/>
  </w:num>
  <w:num w:numId="7" w16cid:durableId="18588896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2"/>
    <o:shapelayout v:ext="edit">
      <o:idmap v:ext="edit" data="2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127F"/>
    <w:rsid w:val="001461E8"/>
    <w:rsid w:val="001962D3"/>
    <w:rsid w:val="001F697E"/>
    <w:rsid w:val="002A178E"/>
    <w:rsid w:val="002F127F"/>
    <w:rsid w:val="00324A86"/>
    <w:rsid w:val="003958E9"/>
    <w:rsid w:val="00512C59"/>
    <w:rsid w:val="005F17E2"/>
    <w:rsid w:val="006668DC"/>
    <w:rsid w:val="00701205"/>
    <w:rsid w:val="00750FA8"/>
    <w:rsid w:val="00766C80"/>
    <w:rsid w:val="00783DB0"/>
    <w:rsid w:val="00BE5112"/>
    <w:rsid w:val="00C8383C"/>
    <w:rsid w:val="00CB0AFF"/>
    <w:rsid w:val="00CC5E8B"/>
    <w:rsid w:val="00D277E4"/>
    <w:rsid w:val="00D3508A"/>
    <w:rsid w:val="00DD1FA1"/>
    <w:rsid w:val="00EC5D52"/>
    <w:rsid w:val="00EF1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6990107"/>
  <w15:docId w15:val="{E6A604E7-1EE2-4056-B32C-53596E7B0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12C59"/>
    <w:pPr>
      <w:ind w:left="720"/>
      <w:contextualSpacing/>
    </w:pPr>
  </w:style>
  <w:style w:type="paragraph" w:styleId="Header">
    <w:name w:val="header"/>
    <w:basedOn w:val="Normal"/>
    <w:link w:val="HeaderChar"/>
    <w:rsid w:val="001461E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461E8"/>
  </w:style>
  <w:style w:type="paragraph" w:styleId="Footer">
    <w:name w:val="footer"/>
    <w:basedOn w:val="Normal"/>
    <w:link w:val="FooterChar"/>
    <w:rsid w:val="001461E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46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234</Words>
  <Characters>1338</Characters>
  <Application>Microsoft Office Word</Application>
  <DocSecurity>0</DocSecurity>
  <Lines>11</Lines>
  <Paragraphs>3</Paragraphs>
  <ScaleCrop>false</ScaleCrop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ndono, Diego (NBCUniversal)</dc:creator>
  <cp:keywords/>
  <cp:lastModifiedBy>Londono, Diego (NBCUniversal)</cp:lastModifiedBy>
  <cp:revision>14</cp:revision>
  <dcterms:created xsi:type="dcterms:W3CDTF">2026-05-26T21:42:00Z</dcterms:created>
  <dcterms:modified xsi:type="dcterms:W3CDTF">2026-05-27T23:57:00Z</dcterms:modified>
</cp:coreProperties>
</file>